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4C2A39F0" w:rsidR="002F29A7" w:rsidRPr="008D63BA" w:rsidRDefault="002F29A7" w:rsidP="00D06DC5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D63BA">
        <w:rPr>
          <w:rFonts w:asciiTheme="minorHAnsi" w:hAnsiTheme="minorHAnsi" w:cstheme="minorHAnsi"/>
          <w:color w:val="FF595E"/>
        </w:rPr>
        <w:t xml:space="preserve">Workplace Assessment </w:t>
      </w:r>
      <w:r w:rsidR="00962773" w:rsidRPr="008D63BA">
        <w:rPr>
          <w:rFonts w:asciiTheme="minorHAnsi" w:hAnsiTheme="minorHAnsi" w:cstheme="minorHAnsi"/>
          <w:color w:val="FF595E"/>
        </w:rPr>
        <w:t xml:space="preserve">Task 1.3 </w:t>
      </w:r>
      <w:r w:rsidRPr="008D63BA">
        <w:rPr>
          <w:rFonts w:asciiTheme="minorHAnsi" w:hAnsiTheme="minorHAnsi" w:cstheme="minorHAnsi"/>
          <w:color w:val="FF595E"/>
        </w:rPr>
        <w:t xml:space="preserve">– </w:t>
      </w:r>
      <w:r w:rsidR="002A22AD" w:rsidRPr="008D63BA">
        <w:rPr>
          <w:rFonts w:asciiTheme="minorHAnsi" w:hAnsiTheme="minorHAnsi" w:cstheme="minorHAnsi"/>
          <w:color w:val="FF595E"/>
        </w:rPr>
        <w:t>Observation Form</w:t>
      </w:r>
      <w:r w:rsidR="007E5297" w:rsidRPr="008D63BA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571B9E" w:rsidRDefault="002F29A7" w:rsidP="00D06DC5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D06DC5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6196F49A" w:rsidR="001F02AF" w:rsidRPr="005620D3" w:rsidRDefault="002F29A7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962773">
        <w:rPr>
          <w:rFonts w:cstheme="minorHAnsi"/>
          <w:b/>
          <w:bCs/>
          <w:color w:val="404040" w:themeColor="text1" w:themeTint="BF"/>
          <w:sz w:val="20"/>
          <w:szCs w:val="20"/>
        </w:rPr>
        <w:t>Task 1.3.</w:t>
      </w:r>
    </w:p>
    <w:p w14:paraId="3CAD83D2" w14:textId="101F32FD" w:rsidR="002F29A7" w:rsidRPr="005620D3" w:rsidRDefault="001F02AF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962773">
        <w:rPr>
          <w:rFonts w:cstheme="minorHAnsi"/>
          <w:color w:val="404040" w:themeColor="text1" w:themeTint="BF"/>
          <w:sz w:val="20"/>
          <w:szCs w:val="20"/>
        </w:rPr>
        <w:t>Task 1.3.</w:t>
      </w:r>
    </w:p>
    <w:p w14:paraId="72E1676E" w14:textId="77777777" w:rsidR="001F02AF" w:rsidRPr="005620D3" w:rsidRDefault="001F02AF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65B35109" w:rsidR="002F29A7" w:rsidRPr="005620D3" w:rsidRDefault="002F29A7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D123C8" w:rsidRPr="00D123C8">
        <w:rPr>
          <w:rFonts w:cstheme="minorHAnsi"/>
          <w:color w:val="404040" w:themeColor="text1" w:themeTint="BF"/>
          <w:sz w:val="20"/>
          <w:szCs w:val="20"/>
        </w:rPr>
        <w:t>document the incident and meet with relevant individuals to report it</w:t>
      </w:r>
      <w:r w:rsidR="00D123C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6A1B93E2" w14:textId="07C4EA4C" w:rsidR="00500E62" w:rsidRDefault="00500E62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397D61F7" w14:textId="77777777" w:rsidR="00484FDF" w:rsidRPr="00484FDF" w:rsidRDefault="00484FDF" w:rsidP="00D06DC5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Accomplish an incident report form. </w:t>
      </w:r>
    </w:p>
    <w:p w14:paraId="1A24018C" w14:textId="78DB0EC9" w:rsidR="00484FDF" w:rsidRPr="00484FDF" w:rsidRDefault="00484FDF" w:rsidP="00D06DC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y must use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porting incidents related to breaches in infection control.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>may also use the Incident Report template provided along with this workbook.</w:t>
      </w:r>
    </w:p>
    <w:p w14:paraId="725C0FE7" w14:textId="742A507F" w:rsidR="00484FDF" w:rsidRPr="00484FDF" w:rsidRDefault="00484FDF" w:rsidP="00D06DC5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to report the incident. </w:t>
      </w:r>
    </w:p>
    <w:p w14:paraId="50DB0C06" w14:textId="2ECDF155" w:rsidR="00484FDF" w:rsidRPr="00484FDF" w:rsidRDefault="00484FDF" w:rsidP="00D06DC5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4FDF">
        <w:rPr>
          <w:rFonts w:cstheme="minorHAnsi"/>
          <w:color w:val="404040" w:themeColor="text1" w:themeTint="BF"/>
          <w:sz w:val="20"/>
          <w:szCs w:val="20"/>
        </w:rPr>
        <w:t>Seek advice from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supervisor, manager or responsible authorities for other actions </w:t>
      </w:r>
      <w:r w:rsidR="00362CFD"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must take to address the incident. </w:t>
      </w:r>
    </w:p>
    <w:p w14:paraId="5B8D02B4" w14:textId="7B2E036B" w:rsidR="00CC46FB" w:rsidRPr="005620D3" w:rsidRDefault="00CC46FB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381D7001" w14:textId="77777777" w:rsidR="007857E5" w:rsidRPr="007857E5" w:rsidRDefault="007857E5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knowledge of procedures relevant to documenting and reporting breaches in infection control</w:t>
      </w:r>
    </w:p>
    <w:p w14:paraId="3902792C" w14:textId="477AD6C6" w:rsidR="00CC46FB" w:rsidRPr="007857E5" w:rsidRDefault="007857E5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skills relevant to reporting breaches in infection control</w:t>
      </w:r>
    </w:p>
    <w:p w14:paraId="247FC5F2" w14:textId="77777777" w:rsidR="002F29A7" w:rsidRPr="005620D3" w:rsidRDefault="002F29A7" w:rsidP="00D06DC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2691141" w14:textId="77777777" w:rsidR="00662929" w:rsidRDefault="00662929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74A5A99E" w:rsidR="002F29A7" w:rsidRPr="005620D3" w:rsidRDefault="002F29A7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D06DC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7760E1" w:rsidRDefault="008456BF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7760E1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0DABE73F" w:rsidR="008456BF" w:rsidRPr="007760E1" w:rsidRDefault="008456BF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60E1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</w:t>
      </w:r>
      <w:r w:rsidR="007760E1" w:rsidRPr="007760E1">
        <w:rPr>
          <w:rFonts w:cstheme="minorHAnsi"/>
          <w:color w:val="404040" w:themeColor="text1" w:themeTint="BF"/>
          <w:sz w:val="20"/>
          <w:szCs w:val="20"/>
        </w:rPr>
        <w:t xml:space="preserve"> organisational policies and procedures relevant to documenting and reporting breaches in infection control.</w:t>
      </w:r>
    </w:p>
    <w:p w14:paraId="25769EFB" w14:textId="696DDD6F" w:rsidR="008456BF" w:rsidRPr="008456BF" w:rsidRDefault="008456BF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3C7B205" w:rsidR="00606D92" w:rsidRPr="008456BF" w:rsidRDefault="00606D92" w:rsidP="00D06DC5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D06DC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D06DC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D06DC5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D06DC5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D06DC5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D06DC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D06DC5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899AEDA" w14:textId="77777777" w:rsidR="00662929" w:rsidRDefault="00662929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F0547A0" w:rsidR="00E672A6" w:rsidRPr="005620D3" w:rsidRDefault="00E672A6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D06DC5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0E7AAC6" w14:textId="0AD5A010" w:rsidR="00F24571" w:rsidRDefault="00F24571"/>
    <w:p w14:paraId="493E8CBE" w14:textId="58F394FE" w:rsidR="005F4237" w:rsidRPr="005620D3" w:rsidRDefault="005F4237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8C6FA6" w:rsidP="00D06DC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8C6FA6" w:rsidP="00D06DC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8C6FA6" w:rsidP="00D06DC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8C6FA6" w:rsidP="00D06DC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D06DC5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10072" w:rsidRPr="00F84DB3" w14:paraId="6B591061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31DD09C" w14:textId="77777777" w:rsidR="00810072" w:rsidRPr="005620D3" w:rsidRDefault="00810072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9D8C664" w14:textId="77777777" w:rsidR="00810072" w:rsidRPr="00F84DB3" w:rsidRDefault="008C6FA6" w:rsidP="00D06DC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7E334D01" w14:textId="00EA1411" w:rsidR="00810072" w:rsidRDefault="008C6FA6" w:rsidP="00D06DC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D0D7C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’s template for reporting breaches in infection con</w:t>
            </w:r>
            <w:r w:rsidR="00A620DC">
              <w:rPr>
                <w:rFonts w:cstheme="minorHAnsi"/>
                <w:color w:val="404040" w:themeColor="text1" w:themeTint="BF"/>
                <w:sz w:val="20"/>
                <w:szCs w:val="20"/>
              </w:rPr>
              <w:t>trol</w:t>
            </w:r>
          </w:p>
          <w:p w14:paraId="2F107604" w14:textId="7E47EDBD" w:rsidR="00A620DC" w:rsidRPr="00A620DC" w:rsidRDefault="008C6FA6" w:rsidP="00D06DC5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59873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20DC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620DC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620DC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s to report the incident to, including:</w:t>
            </w:r>
          </w:p>
          <w:p w14:paraId="111E135B" w14:textId="37F077DD" w:rsidR="00810072" w:rsidRPr="00F84DB3" w:rsidRDefault="008C6FA6" w:rsidP="00D06DC5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921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620DC">
              <w:rPr>
                <w:rFonts w:cstheme="minorHAnsi"/>
                <w:color w:val="404040" w:themeColor="text1" w:themeTint="BF"/>
                <w:sz w:val="20"/>
                <w:szCs w:val="20"/>
              </w:rPr>
              <w:t>Supervisor</w:t>
            </w:r>
          </w:p>
          <w:p w14:paraId="49D9446D" w14:textId="343D6BF3" w:rsidR="00810072" w:rsidRPr="00F84DB3" w:rsidRDefault="008C6FA6" w:rsidP="00D06DC5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4412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620DC">
              <w:rPr>
                <w:rFonts w:cstheme="minorHAnsi"/>
                <w:color w:val="404040" w:themeColor="text1" w:themeTint="BF"/>
                <w:sz w:val="20"/>
                <w:szCs w:val="20"/>
              </w:rPr>
              <w:t>Manager</w:t>
            </w:r>
          </w:p>
          <w:p w14:paraId="2F22F68B" w14:textId="6D30A572" w:rsidR="00810072" w:rsidRPr="00F84DB3" w:rsidRDefault="008C6FA6" w:rsidP="00D06DC5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63419">
              <w:rPr>
                <w:rFonts w:cstheme="minorHAnsi"/>
                <w:color w:val="404040" w:themeColor="text1" w:themeTint="BF"/>
                <w:sz w:val="20"/>
                <w:szCs w:val="20"/>
              </w:rPr>
              <w:t>Responsible authorities</w:t>
            </w:r>
          </w:p>
        </w:tc>
      </w:tr>
      <w:tr w:rsidR="00810072" w:rsidRPr="00890AB3" w14:paraId="6960B27E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D649EE" w14:textId="77777777" w:rsidR="00810072" w:rsidRPr="005620D3" w:rsidRDefault="00810072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DF107F" w14:textId="77777777" w:rsidR="00810072" w:rsidRPr="00E15B59" w:rsidRDefault="00810072" w:rsidP="00D06DC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6588943A" w14:textId="77777777" w:rsidR="00810072" w:rsidRPr="00D443DD" w:rsidRDefault="008C6FA6" w:rsidP="00D06DC5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10072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43AB68D6" w14:textId="77777777" w:rsidR="00810072" w:rsidRPr="00D443DD" w:rsidRDefault="008C6FA6" w:rsidP="00D06DC5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21E1BC93" w14:textId="45390D26" w:rsidR="00810072" w:rsidRDefault="008C6FA6" w:rsidP="00D06DC5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10072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10072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38BA3835" w14:textId="4FE1B5CB" w:rsidR="003E3EB3" w:rsidRDefault="008C6FA6" w:rsidP="00D06DC5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6167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3EB3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E3E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E3EB3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 relevant to documenting breaches in infection control</w:t>
            </w:r>
          </w:p>
          <w:p w14:paraId="210801A4" w14:textId="10C6F9E7" w:rsidR="008B4445" w:rsidRPr="008B4445" w:rsidRDefault="008C6FA6" w:rsidP="00D06DC5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71686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B4445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B4445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B4445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policies and procedures relevant to </w:t>
            </w:r>
            <w:r w:rsidR="008B444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porting </w:t>
            </w:r>
            <w:r w:rsidR="008B4445" w:rsidRPr="003E3EB3">
              <w:rPr>
                <w:rFonts w:cstheme="minorHAnsi"/>
                <w:color w:val="404040" w:themeColor="text1" w:themeTint="BF"/>
                <w:sz w:val="20"/>
                <w:szCs w:val="20"/>
              </w:rPr>
              <w:t>breaches in infection control</w:t>
            </w:r>
          </w:p>
          <w:p w14:paraId="27CC30BE" w14:textId="77777777" w:rsidR="00810072" w:rsidRPr="00E15B59" w:rsidRDefault="00810072" w:rsidP="00D06DC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F76BDEA" w14:textId="77777777" w:rsidR="00810072" w:rsidRPr="00890AB3" w:rsidRDefault="00810072" w:rsidP="00D06DC5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74BF658" w14:textId="77777777" w:rsidR="00EC285D" w:rsidRPr="00662929" w:rsidRDefault="00EC285D" w:rsidP="00D06DC5">
      <w:pPr>
        <w:rPr>
          <w:sz w:val="4"/>
          <w:szCs w:val="4"/>
        </w:rPr>
      </w:pPr>
      <w:r w:rsidRPr="00662929">
        <w:rPr>
          <w:sz w:val="4"/>
          <w:szCs w:val="4"/>
        </w:rPr>
        <w:br w:type="page"/>
      </w:r>
    </w:p>
    <w:p w14:paraId="4288BEC9" w14:textId="6C3E6CED" w:rsidR="0060042F" w:rsidRPr="005620D3" w:rsidRDefault="0060042F" w:rsidP="00D06DC5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D06DC5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D06DC5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D06DC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9A5DC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D06DC5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8C6FA6" w:rsidP="009A5DC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D06DC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59E8C63C" w:rsidR="008456BF" w:rsidRPr="005620D3" w:rsidRDefault="008456BF" w:rsidP="00D06DC5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4DA36284" w14:textId="78B1C395" w:rsidR="008C2ED6" w:rsidRPr="00CD0CD1" w:rsidRDefault="008C2ED6" w:rsidP="00D06DC5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 w:rsidR="00DC5F11">
        <w:rPr>
          <w:color w:val="404040" w:themeColor="text1" w:themeTint="BF"/>
          <w:sz w:val="20"/>
          <w:szCs w:val="20"/>
        </w:rPr>
        <w:t xml:space="preserve">organisational policies and procedures </w:t>
      </w:r>
      <w:r w:rsidR="00787B27">
        <w:rPr>
          <w:color w:val="404040" w:themeColor="text1" w:themeTint="BF"/>
          <w:sz w:val="20"/>
          <w:szCs w:val="20"/>
        </w:rPr>
        <w:t xml:space="preserve">relevant to documenting and reporting breaches </w:t>
      </w:r>
      <w:r w:rsidRPr="00A03F52">
        <w:rPr>
          <w:color w:val="404040" w:themeColor="text1" w:themeTint="BF"/>
          <w:sz w:val="20"/>
          <w:szCs w:val="20"/>
        </w:rPr>
        <w:t xml:space="preserve">in </w:t>
      </w:r>
      <w:r w:rsidR="00787B27">
        <w:rPr>
          <w:color w:val="404040" w:themeColor="text1" w:themeTint="BF"/>
          <w:sz w:val="20"/>
          <w:szCs w:val="20"/>
        </w:rPr>
        <w:t>infection control</w:t>
      </w:r>
      <w:r>
        <w:rPr>
          <w:color w:val="404040" w:themeColor="text1" w:themeTint="BF"/>
          <w:sz w:val="20"/>
          <w:szCs w:val="20"/>
        </w:rPr>
        <w:t xml:space="preserve">. For a satisfactory performance, the candidate must </w:t>
      </w:r>
      <w:r w:rsidR="00787B27">
        <w:rPr>
          <w:color w:val="404040" w:themeColor="text1" w:themeTint="BF"/>
          <w:sz w:val="20"/>
          <w:szCs w:val="20"/>
        </w:rPr>
        <w:t xml:space="preserve">follow these policies and procedures when documenting and reporting breaches </w:t>
      </w:r>
      <w:r w:rsidR="00787B27" w:rsidRPr="00A03F52">
        <w:rPr>
          <w:color w:val="404040" w:themeColor="text1" w:themeTint="BF"/>
          <w:sz w:val="20"/>
          <w:szCs w:val="20"/>
        </w:rPr>
        <w:t xml:space="preserve">in </w:t>
      </w:r>
      <w:r w:rsidR="00787B27">
        <w:rPr>
          <w:color w:val="404040" w:themeColor="text1" w:themeTint="BF"/>
          <w:sz w:val="20"/>
          <w:szCs w:val="20"/>
        </w:rPr>
        <w:t>infection control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C2ED6" w:rsidRPr="005620D3" w14:paraId="28804E55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07320E" w14:textId="5C3E34B4" w:rsidR="008C2ED6" w:rsidRPr="005620D3" w:rsidRDefault="008C2ED6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  <w:r w:rsidR="003D4925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F17FD3A" w14:textId="77777777" w:rsidR="008C2ED6" w:rsidRPr="005620D3" w:rsidRDefault="008C2ED6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65A9879" w14:textId="77777777" w:rsidR="008C2ED6" w:rsidRPr="005620D3" w:rsidRDefault="008C2ED6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C984447" w14:textId="77777777" w:rsidR="008C2ED6" w:rsidRPr="005620D3" w:rsidRDefault="008C2ED6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A3189" w:rsidRPr="007D0A1A" w14:paraId="4CF3EBE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DEA81F" w14:textId="77777777" w:rsidR="004A3189" w:rsidRDefault="004A3189" w:rsidP="00D06DC5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s the following of the incident that occurred (tick all that applies):</w:t>
            </w:r>
          </w:p>
          <w:p w14:paraId="5D49D424" w14:textId="1F605A39" w:rsidR="004A3189" w:rsidRDefault="004A3189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</w:t>
            </w:r>
          </w:p>
          <w:p w14:paraId="4C5C9A11" w14:textId="08E37587" w:rsidR="004A3189" w:rsidRDefault="004A3189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nager</w:t>
            </w:r>
          </w:p>
          <w:p w14:paraId="5D87D504" w14:textId="77777777" w:rsidR="004A3189" w:rsidRDefault="004A3189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sponsible authority: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  <w:p w14:paraId="745C4AEE" w14:textId="214446ED" w:rsidR="007A18B8" w:rsidRPr="004A3189" w:rsidRDefault="007A18B8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How the above </w:t>
            </w:r>
            <w:r w:rsidR="00D95773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party was informed: 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="00D95773"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3B39535" w14:textId="1DACACD7" w:rsidR="004A3189" w:rsidRPr="007D0A1A" w:rsidRDefault="004A3189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6FD8C2" w14:textId="046F7DB0" w:rsidR="004A3189" w:rsidRPr="007D0A1A" w:rsidRDefault="004A3189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DB87C2" w14:textId="44358AA6" w:rsidR="004A3189" w:rsidRPr="007D0A1A" w:rsidRDefault="004A3189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1844" w:rsidRPr="007D0A1A" w14:paraId="485A8350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365E90" w14:textId="3EDFE3D1" w:rsidR="00CB1844" w:rsidRPr="00CB1844" w:rsidRDefault="00CB1844" w:rsidP="00D06DC5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ts a meeting with the identified party/parties to discuss the </w:t>
            </w:r>
            <w:r w:rsidR="006249B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reach in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Pr="00CB1844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08D69834" w14:textId="5AA0EB98" w:rsidR="00CB1844" w:rsidRPr="0081434B" w:rsidRDefault="00CB1844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B99A6DC" w14:textId="6A7B090C" w:rsidR="00CB1844" w:rsidRPr="007D0A1A" w:rsidRDefault="00CB1844" w:rsidP="0066292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A30097" w14:textId="0D17019B" w:rsidR="00CB1844" w:rsidRPr="007D0A1A" w:rsidRDefault="00CB1844" w:rsidP="0066292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1844" w:rsidRPr="007D0A1A" w14:paraId="11F1379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0AF413" w14:textId="031A7B90" w:rsidR="00CB1844" w:rsidRDefault="00CB1844" w:rsidP="00D06DC5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iscusses the </w:t>
            </w:r>
            <w:r w:rsidR="00BD697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etails of the incid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uring the </w:t>
            </w:r>
            <w:r w:rsidR="00BD697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eting.</w:t>
            </w:r>
          </w:p>
          <w:p w14:paraId="314246DC" w14:textId="4CF6A028" w:rsidR="00CB1844" w:rsidRPr="00C46563" w:rsidRDefault="00BD6972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etails discussed must match those in the </w:t>
            </w:r>
            <w:r w:rsidR="00BB1B1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Report completed by the candidate. This includes:</w:t>
            </w:r>
          </w:p>
        </w:tc>
        <w:tc>
          <w:tcPr>
            <w:tcW w:w="793" w:type="pct"/>
            <w:shd w:val="clear" w:color="auto" w:fill="auto"/>
          </w:tcPr>
          <w:p w14:paraId="56A5241C" w14:textId="77777777" w:rsidR="00CB1844" w:rsidRPr="007D0A1A" w:rsidRDefault="00CB1844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8673D3C" w14:textId="77777777" w:rsidR="00CB1844" w:rsidRPr="007D0A1A" w:rsidRDefault="00CB1844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BA4F253" w14:textId="77777777" w:rsidR="00CB1844" w:rsidRPr="007D0A1A" w:rsidRDefault="00CB1844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5F3432" w:rsidRPr="007D0A1A" w14:paraId="79AC268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AAF04F" w14:textId="2AF6AD0A" w:rsidR="005F3432" w:rsidRDefault="005F3432" w:rsidP="00D06DC5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ny breach in infection control, e.g. </w:t>
            </w:r>
            <w:r w:rsidR="003A0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s</w:t>
            </w:r>
            <w:r w:rsidR="00E425F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may result in the </w:t>
            </w:r>
            <w:r w:rsidR="0069495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mission of infection</w:t>
            </w:r>
          </w:p>
        </w:tc>
        <w:tc>
          <w:tcPr>
            <w:tcW w:w="793" w:type="pct"/>
            <w:shd w:val="clear" w:color="auto" w:fill="auto"/>
          </w:tcPr>
          <w:p w14:paraId="6BD1E39C" w14:textId="4FF511F6" w:rsidR="005F3432" w:rsidRPr="0081434B" w:rsidRDefault="005F3432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15BA80" w14:textId="07BEDF31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A0B0D1" w14:textId="4084FF9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F3432" w:rsidRPr="007D0A1A" w14:paraId="71F1746C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EE62BC" w14:textId="45FCBC01" w:rsidR="005F3432" w:rsidRPr="00FA5193" w:rsidRDefault="005F3432" w:rsidP="00D06DC5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and time of the incident, e.g. when the incident happened</w:t>
            </w:r>
          </w:p>
        </w:tc>
        <w:tc>
          <w:tcPr>
            <w:tcW w:w="793" w:type="pct"/>
            <w:shd w:val="clear" w:color="auto" w:fill="auto"/>
          </w:tcPr>
          <w:p w14:paraId="6D4EC00E" w14:textId="77777777" w:rsidR="005F3432" w:rsidRPr="0081434B" w:rsidRDefault="005F3432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12AB95F" w14:textId="7777777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1634B9" w14:textId="7777777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F3432" w:rsidRPr="007D0A1A" w14:paraId="33A18CD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0C4905" w14:textId="368B9192" w:rsidR="005F3432" w:rsidRPr="00FA5193" w:rsidRDefault="005F3432" w:rsidP="00D06DC5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location, e.g. where the incident happened</w:t>
            </w:r>
          </w:p>
        </w:tc>
        <w:tc>
          <w:tcPr>
            <w:tcW w:w="793" w:type="pct"/>
            <w:shd w:val="clear" w:color="auto" w:fill="auto"/>
          </w:tcPr>
          <w:p w14:paraId="0D5A3357" w14:textId="77777777" w:rsidR="005F3432" w:rsidRPr="0081434B" w:rsidRDefault="005F3432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8704102" w14:textId="7777777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7AD09A" w14:textId="7777777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F3432" w:rsidRPr="007D0A1A" w14:paraId="04FE591E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CFEAA6" w14:textId="57A114BE" w:rsidR="005F3432" w:rsidRDefault="005F3432" w:rsidP="00D06DC5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al description of the incident, e.g. what happened</w:t>
            </w:r>
          </w:p>
        </w:tc>
        <w:tc>
          <w:tcPr>
            <w:tcW w:w="793" w:type="pct"/>
            <w:shd w:val="clear" w:color="auto" w:fill="auto"/>
          </w:tcPr>
          <w:p w14:paraId="2A699602" w14:textId="196607F6" w:rsidR="005F3432" w:rsidRPr="0081434B" w:rsidRDefault="005F3432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FAC8AF1" w14:textId="7A4C19F7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5B0C95" w14:textId="548D225F" w:rsidR="005F3432" w:rsidRPr="007D0A1A" w:rsidRDefault="005F3432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C6D6C" w:rsidRPr="007D0A1A" w14:paraId="239D145A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A9C623" w14:textId="52F5B0CC" w:rsidR="00AC6D6C" w:rsidRDefault="00AC6D6C" w:rsidP="00D06DC5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management strategies implemented to address the breach in infection control</w:t>
            </w:r>
          </w:p>
        </w:tc>
        <w:tc>
          <w:tcPr>
            <w:tcW w:w="793" w:type="pct"/>
            <w:shd w:val="clear" w:color="auto" w:fill="auto"/>
          </w:tcPr>
          <w:p w14:paraId="18232953" w14:textId="25CCB90B" w:rsidR="00AC6D6C" w:rsidRPr="0081434B" w:rsidRDefault="00AC6D6C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7F50B54" w14:textId="39E3A494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C05581" w14:textId="6D2D837A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7665B726" w14:textId="77777777" w:rsidR="007343DE" w:rsidRDefault="007343D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C62A1" w:rsidRPr="005620D3" w14:paraId="1B6F2B3F" w14:textId="77777777" w:rsidTr="00A86D2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A608A4D" w14:textId="77777777" w:rsidR="00FC62A1" w:rsidRPr="005620D3" w:rsidRDefault="00FC62A1" w:rsidP="00A86D2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is workplace task: 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4A65D5B" w14:textId="77777777" w:rsidR="00FC62A1" w:rsidRPr="005620D3" w:rsidRDefault="00FC62A1" w:rsidP="00A86D2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581411" w14:textId="77777777" w:rsidR="00FC62A1" w:rsidRPr="005620D3" w:rsidRDefault="00FC62A1" w:rsidP="00A86D2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706D03B" w14:textId="77777777" w:rsidR="00FC62A1" w:rsidRPr="005620D3" w:rsidRDefault="00FC62A1" w:rsidP="00A86D2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C6D6C" w:rsidRPr="007D0A1A" w14:paraId="22286C2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EA365A" w14:textId="77777777" w:rsidR="00AC6D6C" w:rsidRDefault="00AC6D6C" w:rsidP="00D06DC5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eks advice from the party/parties above for other actions they must take to address the incident.</w:t>
            </w:r>
          </w:p>
          <w:p w14:paraId="57A51FB2" w14:textId="4C01754A" w:rsidR="00AC6D6C" w:rsidRPr="00FA5193" w:rsidRDefault="00AC6D6C" w:rsidP="00D06DC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74BDD8B6" w14:textId="74ECD4B9" w:rsidR="00AC6D6C" w:rsidRPr="0081434B" w:rsidRDefault="00AC6D6C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22FB148" w14:textId="1CB55E3C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AB0F809" w14:textId="25BE9DB8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AC6D6C" w:rsidRPr="007D0A1A" w14:paraId="75062F8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C9E9D1" w14:textId="7EE9E50A" w:rsidR="00AC6D6C" w:rsidRPr="00FA5193" w:rsidRDefault="00AC6D6C" w:rsidP="00D06DC5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 actions they took were enough to address the incident</w:t>
            </w:r>
          </w:p>
        </w:tc>
        <w:tc>
          <w:tcPr>
            <w:tcW w:w="793" w:type="pct"/>
            <w:shd w:val="clear" w:color="auto" w:fill="auto"/>
          </w:tcPr>
          <w:p w14:paraId="741B9BA3" w14:textId="77777777" w:rsidR="00AC6D6C" w:rsidRPr="0081434B" w:rsidRDefault="00AC6D6C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2EBC91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04E65C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C6D6C" w:rsidRPr="007D0A1A" w14:paraId="40F0D121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5A8BFD" w14:textId="0A3991F7" w:rsidR="00AC6D6C" w:rsidRPr="00FA5193" w:rsidRDefault="00AC6D6C" w:rsidP="00D06DC5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they missed any actions when addressing the incident</w:t>
            </w:r>
          </w:p>
        </w:tc>
        <w:tc>
          <w:tcPr>
            <w:tcW w:w="793" w:type="pct"/>
            <w:shd w:val="clear" w:color="auto" w:fill="auto"/>
          </w:tcPr>
          <w:p w14:paraId="71B92E11" w14:textId="77777777" w:rsidR="00AC6D6C" w:rsidRPr="0081434B" w:rsidRDefault="00AC6D6C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29351D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E78BF4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C6D6C" w:rsidRPr="007D0A1A" w14:paraId="6AA17F48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93AF62" w14:textId="307094AC" w:rsidR="00AC6D6C" w:rsidRPr="00FA5193" w:rsidRDefault="00AC6D6C" w:rsidP="00D06DC5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further actions are needed to fully address the incident</w:t>
            </w:r>
          </w:p>
        </w:tc>
        <w:tc>
          <w:tcPr>
            <w:tcW w:w="793" w:type="pct"/>
            <w:shd w:val="clear" w:color="auto" w:fill="auto"/>
          </w:tcPr>
          <w:p w14:paraId="49BC3EFB" w14:textId="77777777" w:rsidR="00AC6D6C" w:rsidRPr="0081434B" w:rsidRDefault="00AC6D6C" w:rsidP="00D06D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C9111A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A1FE32" w14:textId="77777777" w:rsidR="00AC6D6C" w:rsidRPr="007D0A1A" w:rsidRDefault="00AC6D6C" w:rsidP="00D06DC5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03F7A1F" w14:textId="673669E5" w:rsidR="00B43B08" w:rsidRDefault="00B43B08" w:rsidP="00D06DC5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D06DC5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69470DB8" w:rsidR="005402DA" w:rsidRPr="005620D3" w:rsidRDefault="005402DA" w:rsidP="00D06DC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4E5B0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incident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D06DC5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D06DC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D06DC5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32DC50E4" w:rsidR="000055D1" w:rsidRDefault="000055D1" w:rsidP="00D06DC5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2FC2" w14:textId="77777777" w:rsidR="008C6FA6" w:rsidRDefault="008C6FA6" w:rsidP="000055D1">
      <w:pPr>
        <w:spacing w:after="0" w:line="240" w:lineRule="auto"/>
      </w:pPr>
      <w:r>
        <w:separator/>
      </w:r>
    </w:p>
  </w:endnote>
  <w:endnote w:type="continuationSeparator" w:id="0">
    <w:p w14:paraId="2C10349B" w14:textId="77777777" w:rsidR="008C6FA6" w:rsidRDefault="008C6FA6" w:rsidP="000055D1">
      <w:pPr>
        <w:spacing w:after="0" w:line="240" w:lineRule="auto"/>
      </w:pPr>
      <w:r>
        <w:continuationSeparator/>
      </w:r>
    </w:p>
  </w:endnote>
  <w:endnote w:type="continuationNotice" w:id="1">
    <w:p w14:paraId="2DC3F5A9" w14:textId="77777777" w:rsidR="008C6FA6" w:rsidRDefault="008C6F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47D14" w14:textId="77777777" w:rsidR="005208D4" w:rsidRPr="000055D1" w:rsidRDefault="000055D1" w:rsidP="005208D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5208D4" w:rsidRPr="00C63CFB">
      <w:rPr>
        <w:color w:val="808080" w:themeColor="background1" w:themeShade="80"/>
        <w:sz w:val="18"/>
      </w:rPr>
      <w:t>Version 1.</w:t>
    </w:r>
    <w:r w:rsidR="005208D4">
      <w:rPr>
        <w:color w:val="808080" w:themeColor="background1" w:themeShade="80"/>
        <w:sz w:val="18"/>
      </w:rPr>
      <w:t>1</w:t>
    </w:r>
    <w:r w:rsidR="005208D4" w:rsidRPr="00C63CFB">
      <w:rPr>
        <w:color w:val="808080" w:themeColor="background1" w:themeShade="80"/>
        <w:sz w:val="18"/>
      </w:rPr>
      <w:t xml:space="preserve"> Produced </w:t>
    </w:r>
    <w:r w:rsidR="005208D4">
      <w:rPr>
        <w:color w:val="808080" w:themeColor="background1" w:themeShade="80"/>
        <w:sz w:val="18"/>
      </w:rPr>
      <w:t>on 1st Nov</w:t>
    </w:r>
    <w:r w:rsidR="005208D4" w:rsidRPr="00C63CFB">
      <w:rPr>
        <w:color w:val="808080" w:themeColor="background1" w:themeShade="80"/>
        <w:sz w:val="18"/>
      </w:rPr>
      <w:t xml:space="preserve"> 202</w:t>
    </w:r>
    <w:r w:rsidR="005208D4">
      <w:rPr>
        <w:color w:val="808080" w:themeColor="background1" w:themeShade="80"/>
        <w:sz w:val="18"/>
      </w:rPr>
      <w:t>3</w:t>
    </w:r>
  </w:p>
  <w:p w14:paraId="521AE970" w14:textId="5875EAB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5208D4" w:rsidRPr="000055D1">
      <w:rPr>
        <w:rFonts w:cstheme="minorHAnsi"/>
        <w:noProof/>
        <w:color w:val="808080" w:themeColor="background1" w:themeShade="80"/>
        <w:sz w:val="18"/>
      </w:rPr>
      <w:t>©</w:t>
    </w:r>
    <w:r w:rsidR="005208D4" w:rsidRPr="000055D1">
      <w:rPr>
        <w:noProof/>
        <w:color w:val="808080" w:themeColor="background1" w:themeShade="80"/>
        <w:sz w:val="18"/>
      </w:rPr>
      <w:t xml:space="preserve"> </w:t>
    </w:r>
    <w:r w:rsidR="005208D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CC45A" w14:textId="77777777" w:rsidR="005208D4" w:rsidRPr="000055D1" w:rsidRDefault="000055D1" w:rsidP="005208D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5208D4" w:rsidRPr="00C63CFB">
      <w:rPr>
        <w:color w:val="808080" w:themeColor="background1" w:themeShade="80"/>
        <w:sz w:val="18"/>
      </w:rPr>
      <w:t>Version 1.</w:t>
    </w:r>
    <w:r w:rsidR="005208D4">
      <w:rPr>
        <w:color w:val="808080" w:themeColor="background1" w:themeShade="80"/>
        <w:sz w:val="18"/>
      </w:rPr>
      <w:t>1</w:t>
    </w:r>
    <w:r w:rsidR="005208D4" w:rsidRPr="00C63CFB">
      <w:rPr>
        <w:color w:val="808080" w:themeColor="background1" w:themeShade="80"/>
        <w:sz w:val="18"/>
      </w:rPr>
      <w:t xml:space="preserve"> Produced </w:t>
    </w:r>
    <w:r w:rsidR="005208D4">
      <w:rPr>
        <w:color w:val="808080" w:themeColor="background1" w:themeShade="80"/>
        <w:sz w:val="18"/>
      </w:rPr>
      <w:t>on 1st Nov</w:t>
    </w:r>
    <w:r w:rsidR="005208D4" w:rsidRPr="00C63CFB">
      <w:rPr>
        <w:color w:val="808080" w:themeColor="background1" w:themeShade="80"/>
        <w:sz w:val="18"/>
      </w:rPr>
      <w:t xml:space="preserve"> 202</w:t>
    </w:r>
    <w:r w:rsidR="005208D4">
      <w:rPr>
        <w:color w:val="808080" w:themeColor="background1" w:themeShade="80"/>
        <w:sz w:val="18"/>
      </w:rPr>
      <w:t>3</w:t>
    </w:r>
  </w:p>
  <w:p w14:paraId="63DECA6C" w14:textId="36BA7AB5" w:rsidR="000055D1" w:rsidRPr="000055D1" w:rsidRDefault="005208D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BFFFC" w14:textId="77777777" w:rsidR="005208D4" w:rsidRDefault="00520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AF363" w14:textId="77777777" w:rsidR="008C6FA6" w:rsidRDefault="008C6FA6" w:rsidP="000055D1">
      <w:pPr>
        <w:spacing w:after="0" w:line="240" w:lineRule="auto"/>
      </w:pPr>
      <w:r>
        <w:separator/>
      </w:r>
    </w:p>
  </w:footnote>
  <w:footnote w:type="continuationSeparator" w:id="0">
    <w:p w14:paraId="70F1B12A" w14:textId="77777777" w:rsidR="008C6FA6" w:rsidRDefault="008C6FA6" w:rsidP="000055D1">
      <w:pPr>
        <w:spacing w:after="0" w:line="240" w:lineRule="auto"/>
      </w:pPr>
      <w:r>
        <w:continuationSeparator/>
      </w:r>
    </w:p>
  </w:footnote>
  <w:footnote w:type="continuationNotice" w:id="1">
    <w:p w14:paraId="796C075B" w14:textId="77777777" w:rsidR="008C6FA6" w:rsidRDefault="008C6FA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30528" w14:textId="77777777" w:rsidR="005208D4" w:rsidRDefault="005208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A80F" w14:textId="77777777" w:rsidR="005208D4" w:rsidRDefault="005208D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FB3E4" w14:textId="77777777" w:rsidR="005208D4" w:rsidRDefault="005208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865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902C3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3C4A01"/>
    <w:multiLevelType w:val="hybridMultilevel"/>
    <w:tmpl w:val="B9A0DD92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3358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4BF548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65164D2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EFC595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99919F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0B5803"/>
    <w:multiLevelType w:val="hybridMultilevel"/>
    <w:tmpl w:val="5D645A4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22D184D"/>
    <w:multiLevelType w:val="hybridMultilevel"/>
    <w:tmpl w:val="FEC2FEE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B71E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A676B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286951"/>
    <w:multiLevelType w:val="hybridMultilevel"/>
    <w:tmpl w:val="43940B14"/>
    <w:lvl w:ilvl="0" w:tplc="401CD788">
      <w:start w:val="1"/>
      <w:numFmt w:val="bullet"/>
      <w:lvlText w:val="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503FA6"/>
    <w:multiLevelType w:val="hybridMultilevel"/>
    <w:tmpl w:val="9082476C"/>
    <w:lvl w:ilvl="0" w:tplc="B47C797E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BC779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0"/>
  </w:num>
  <w:num w:numId="3">
    <w:abstractNumId w:val="11"/>
  </w:num>
  <w:num w:numId="4">
    <w:abstractNumId w:val="29"/>
  </w:num>
  <w:num w:numId="5">
    <w:abstractNumId w:val="17"/>
  </w:num>
  <w:num w:numId="6">
    <w:abstractNumId w:val="15"/>
  </w:num>
  <w:num w:numId="7">
    <w:abstractNumId w:val="25"/>
  </w:num>
  <w:num w:numId="8">
    <w:abstractNumId w:val="2"/>
  </w:num>
  <w:num w:numId="9">
    <w:abstractNumId w:val="40"/>
  </w:num>
  <w:num w:numId="10">
    <w:abstractNumId w:val="13"/>
  </w:num>
  <w:num w:numId="11">
    <w:abstractNumId w:val="21"/>
  </w:num>
  <w:num w:numId="12">
    <w:abstractNumId w:val="3"/>
  </w:num>
  <w:num w:numId="13">
    <w:abstractNumId w:val="38"/>
  </w:num>
  <w:num w:numId="14">
    <w:abstractNumId w:val="41"/>
  </w:num>
  <w:num w:numId="15">
    <w:abstractNumId w:val="44"/>
  </w:num>
  <w:num w:numId="16">
    <w:abstractNumId w:val="42"/>
  </w:num>
  <w:num w:numId="17">
    <w:abstractNumId w:val="31"/>
  </w:num>
  <w:num w:numId="18">
    <w:abstractNumId w:val="16"/>
  </w:num>
  <w:num w:numId="19">
    <w:abstractNumId w:val="39"/>
  </w:num>
  <w:num w:numId="20">
    <w:abstractNumId w:val="22"/>
  </w:num>
  <w:num w:numId="21">
    <w:abstractNumId w:val="10"/>
  </w:num>
  <w:num w:numId="22">
    <w:abstractNumId w:val="7"/>
  </w:num>
  <w:num w:numId="23">
    <w:abstractNumId w:val="6"/>
  </w:num>
  <w:num w:numId="24">
    <w:abstractNumId w:val="12"/>
  </w:num>
  <w:num w:numId="25">
    <w:abstractNumId w:val="33"/>
  </w:num>
  <w:num w:numId="26">
    <w:abstractNumId w:val="14"/>
  </w:num>
  <w:num w:numId="27">
    <w:abstractNumId w:val="34"/>
  </w:num>
  <w:num w:numId="28">
    <w:abstractNumId w:val="0"/>
  </w:num>
  <w:num w:numId="29">
    <w:abstractNumId w:val="18"/>
  </w:num>
  <w:num w:numId="30">
    <w:abstractNumId w:val="32"/>
  </w:num>
  <w:num w:numId="31">
    <w:abstractNumId w:val="37"/>
  </w:num>
  <w:num w:numId="32">
    <w:abstractNumId w:val="23"/>
  </w:num>
  <w:num w:numId="33">
    <w:abstractNumId w:val="19"/>
  </w:num>
  <w:num w:numId="34">
    <w:abstractNumId w:val="30"/>
  </w:num>
  <w:num w:numId="35">
    <w:abstractNumId w:val="26"/>
  </w:num>
  <w:num w:numId="36">
    <w:abstractNumId w:val="43"/>
  </w:num>
  <w:num w:numId="37">
    <w:abstractNumId w:val="4"/>
  </w:num>
  <w:num w:numId="38">
    <w:abstractNumId w:val="27"/>
  </w:num>
  <w:num w:numId="39">
    <w:abstractNumId w:val="5"/>
  </w:num>
  <w:num w:numId="40">
    <w:abstractNumId w:val="35"/>
  </w:num>
  <w:num w:numId="41">
    <w:abstractNumId w:val="28"/>
  </w:num>
  <w:num w:numId="42">
    <w:abstractNumId w:val="8"/>
  </w:num>
  <w:num w:numId="43">
    <w:abstractNumId w:val="9"/>
  </w:num>
  <w:num w:numId="44">
    <w:abstractNumId w:val="36"/>
  </w:num>
  <w:num w:numId="45">
    <w:abstractNumId w:val="24"/>
  </w:num>
  <w:num w:numId="4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gFAIYqhHotAAAA"/>
  </w:docVars>
  <w:rsids>
    <w:rsidRoot w:val="002F29A7"/>
    <w:rsid w:val="000055D1"/>
    <w:rsid w:val="00013528"/>
    <w:rsid w:val="00024A03"/>
    <w:rsid w:val="0003658F"/>
    <w:rsid w:val="00053C65"/>
    <w:rsid w:val="00057D6A"/>
    <w:rsid w:val="00077B3B"/>
    <w:rsid w:val="000911A1"/>
    <w:rsid w:val="000A3F5E"/>
    <w:rsid w:val="000B26D5"/>
    <w:rsid w:val="000D2F94"/>
    <w:rsid w:val="000D64E2"/>
    <w:rsid w:val="000D7DAE"/>
    <w:rsid w:val="00111E72"/>
    <w:rsid w:val="00123874"/>
    <w:rsid w:val="0013280A"/>
    <w:rsid w:val="0014172A"/>
    <w:rsid w:val="00152369"/>
    <w:rsid w:val="001600CB"/>
    <w:rsid w:val="00181C5B"/>
    <w:rsid w:val="0018395A"/>
    <w:rsid w:val="001A1865"/>
    <w:rsid w:val="001D456C"/>
    <w:rsid w:val="001F02AF"/>
    <w:rsid w:val="001F7394"/>
    <w:rsid w:val="00207496"/>
    <w:rsid w:val="00227C09"/>
    <w:rsid w:val="002459C7"/>
    <w:rsid w:val="00260CAD"/>
    <w:rsid w:val="002637DA"/>
    <w:rsid w:val="00281599"/>
    <w:rsid w:val="00284164"/>
    <w:rsid w:val="00293A92"/>
    <w:rsid w:val="00294F86"/>
    <w:rsid w:val="002970E7"/>
    <w:rsid w:val="002A10B2"/>
    <w:rsid w:val="002A22AD"/>
    <w:rsid w:val="002A7B89"/>
    <w:rsid w:val="002D232F"/>
    <w:rsid w:val="002D6C29"/>
    <w:rsid w:val="002F29A7"/>
    <w:rsid w:val="00317FF0"/>
    <w:rsid w:val="00321AD8"/>
    <w:rsid w:val="00325BA8"/>
    <w:rsid w:val="00333FA5"/>
    <w:rsid w:val="00336EF1"/>
    <w:rsid w:val="00337CFE"/>
    <w:rsid w:val="00340041"/>
    <w:rsid w:val="00357CE3"/>
    <w:rsid w:val="00362CFD"/>
    <w:rsid w:val="003717DE"/>
    <w:rsid w:val="00374DD8"/>
    <w:rsid w:val="0037627C"/>
    <w:rsid w:val="0039482B"/>
    <w:rsid w:val="003A0E45"/>
    <w:rsid w:val="003C1922"/>
    <w:rsid w:val="003C46A3"/>
    <w:rsid w:val="003D4925"/>
    <w:rsid w:val="003E3EB3"/>
    <w:rsid w:val="003E41CB"/>
    <w:rsid w:val="003E5A30"/>
    <w:rsid w:val="003E6147"/>
    <w:rsid w:val="003E73D8"/>
    <w:rsid w:val="003F06E4"/>
    <w:rsid w:val="003F323F"/>
    <w:rsid w:val="003F695D"/>
    <w:rsid w:val="0045551A"/>
    <w:rsid w:val="00467457"/>
    <w:rsid w:val="004831EC"/>
    <w:rsid w:val="00484193"/>
    <w:rsid w:val="00484FDF"/>
    <w:rsid w:val="00495CA7"/>
    <w:rsid w:val="004A2707"/>
    <w:rsid w:val="004A3189"/>
    <w:rsid w:val="004B38AE"/>
    <w:rsid w:val="004D770D"/>
    <w:rsid w:val="004E3825"/>
    <w:rsid w:val="004E5B00"/>
    <w:rsid w:val="004E5CE5"/>
    <w:rsid w:val="004F3AAF"/>
    <w:rsid w:val="004F48CC"/>
    <w:rsid w:val="004F7887"/>
    <w:rsid w:val="00500E62"/>
    <w:rsid w:val="005208D4"/>
    <w:rsid w:val="00522909"/>
    <w:rsid w:val="005402DA"/>
    <w:rsid w:val="005620D3"/>
    <w:rsid w:val="00571B9E"/>
    <w:rsid w:val="0057408F"/>
    <w:rsid w:val="00580CD0"/>
    <w:rsid w:val="00592784"/>
    <w:rsid w:val="005A52E0"/>
    <w:rsid w:val="005A776E"/>
    <w:rsid w:val="005C2065"/>
    <w:rsid w:val="005C589A"/>
    <w:rsid w:val="005D198D"/>
    <w:rsid w:val="005E2A66"/>
    <w:rsid w:val="005E39C9"/>
    <w:rsid w:val="005F3432"/>
    <w:rsid w:val="005F4237"/>
    <w:rsid w:val="0060042F"/>
    <w:rsid w:val="00600C4D"/>
    <w:rsid w:val="00606D92"/>
    <w:rsid w:val="00614B99"/>
    <w:rsid w:val="0062445E"/>
    <w:rsid w:val="006249B4"/>
    <w:rsid w:val="0063408C"/>
    <w:rsid w:val="00636A69"/>
    <w:rsid w:val="006376C4"/>
    <w:rsid w:val="00646E00"/>
    <w:rsid w:val="00662929"/>
    <w:rsid w:val="00666335"/>
    <w:rsid w:val="006740F2"/>
    <w:rsid w:val="00687F58"/>
    <w:rsid w:val="00694958"/>
    <w:rsid w:val="00696CD6"/>
    <w:rsid w:val="006974C4"/>
    <w:rsid w:val="006A3EDD"/>
    <w:rsid w:val="006A6FB3"/>
    <w:rsid w:val="006B18BC"/>
    <w:rsid w:val="006D4B81"/>
    <w:rsid w:val="006F4B96"/>
    <w:rsid w:val="00705C10"/>
    <w:rsid w:val="00711223"/>
    <w:rsid w:val="00714E53"/>
    <w:rsid w:val="0072092E"/>
    <w:rsid w:val="00730B38"/>
    <w:rsid w:val="007343DE"/>
    <w:rsid w:val="007541DC"/>
    <w:rsid w:val="0075536A"/>
    <w:rsid w:val="00770933"/>
    <w:rsid w:val="007760E1"/>
    <w:rsid w:val="007857E5"/>
    <w:rsid w:val="00787B27"/>
    <w:rsid w:val="007A0D4A"/>
    <w:rsid w:val="007A18B8"/>
    <w:rsid w:val="007C7ED7"/>
    <w:rsid w:val="007D1DFD"/>
    <w:rsid w:val="007D1F1E"/>
    <w:rsid w:val="007E139C"/>
    <w:rsid w:val="007E5297"/>
    <w:rsid w:val="007E5881"/>
    <w:rsid w:val="007E7B23"/>
    <w:rsid w:val="00810072"/>
    <w:rsid w:val="00816A13"/>
    <w:rsid w:val="00820E5B"/>
    <w:rsid w:val="00821D41"/>
    <w:rsid w:val="008266BE"/>
    <w:rsid w:val="0083339D"/>
    <w:rsid w:val="00834598"/>
    <w:rsid w:val="0083702D"/>
    <w:rsid w:val="00843CC8"/>
    <w:rsid w:val="0084479A"/>
    <w:rsid w:val="0084504D"/>
    <w:rsid w:val="008456BF"/>
    <w:rsid w:val="00845BC6"/>
    <w:rsid w:val="00855E4E"/>
    <w:rsid w:val="00861602"/>
    <w:rsid w:val="0086738D"/>
    <w:rsid w:val="00867B61"/>
    <w:rsid w:val="0088239C"/>
    <w:rsid w:val="00886537"/>
    <w:rsid w:val="00890AB3"/>
    <w:rsid w:val="008A120A"/>
    <w:rsid w:val="008A5D1D"/>
    <w:rsid w:val="008B4445"/>
    <w:rsid w:val="008C2ED6"/>
    <w:rsid w:val="008C68C0"/>
    <w:rsid w:val="008C6C99"/>
    <w:rsid w:val="008C6FA6"/>
    <w:rsid w:val="008D0D7C"/>
    <w:rsid w:val="008D4457"/>
    <w:rsid w:val="008D63BA"/>
    <w:rsid w:val="008F0473"/>
    <w:rsid w:val="009049EB"/>
    <w:rsid w:val="00905C74"/>
    <w:rsid w:val="0091541A"/>
    <w:rsid w:val="009263C6"/>
    <w:rsid w:val="00926BF3"/>
    <w:rsid w:val="0092792C"/>
    <w:rsid w:val="0093648B"/>
    <w:rsid w:val="00946947"/>
    <w:rsid w:val="00954A55"/>
    <w:rsid w:val="00962773"/>
    <w:rsid w:val="00971458"/>
    <w:rsid w:val="00971786"/>
    <w:rsid w:val="009905B3"/>
    <w:rsid w:val="009977DA"/>
    <w:rsid w:val="009A5DCE"/>
    <w:rsid w:val="009A65BB"/>
    <w:rsid w:val="009B3D69"/>
    <w:rsid w:val="009B4929"/>
    <w:rsid w:val="009C6561"/>
    <w:rsid w:val="009F093C"/>
    <w:rsid w:val="00A113A6"/>
    <w:rsid w:val="00A11D73"/>
    <w:rsid w:val="00A14E6F"/>
    <w:rsid w:val="00A25057"/>
    <w:rsid w:val="00A3355D"/>
    <w:rsid w:val="00A620DC"/>
    <w:rsid w:val="00A70E5D"/>
    <w:rsid w:val="00A71B9E"/>
    <w:rsid w:val="00A81CD2"/>
    <w:rsid w:val="00A97163"/>
    <w:rsid w:val="00AB2380"/>
    <w:rsid w:val="00AC12DD"/>
    <w:rsid w:val="00AC1E66"/>
    <w:rsid w:val="00AC6D6C"/>
    <w:rsid w:val="00AE16A7"/>
    <w:rsid w:val="00AE20D9"/>
    <w:rsid w:val="00AE3CC5"/>
    <w:rsid w:val="00AE719F"/>
    <w:rsid w:val="00AF0ED4"/>
    <w:rsid w:val="00B04998"/>
    <w:rsid w:val="00B05B1D"/>
    <w:rsid w:val="00B2156B"/>
    <w:rsid w:val="00B21D93"/>
    <w:rsid w:val="00B2215F"/>
    <w:rsid w:val="00B25313"/>
    <w:rsid w:val="00B26548"/>
    <w:rsid w:val="00B375D1"/>
    <w:rsid w:val="00B4322F"/>
    <w:rsid w:val="00B43B08"/>
    <w:rsid w:val="00B47C92"/>
    <w:rsid w:val="00B508EA"/>
    <w:rsid w:val="00B52831"/>
    <w:rsid w:val="00B54294"/>
    <w:rsid w:val="00B61467"/>
    <w:rsid w:val="00B75A92"/>
    <w:rsid w:val="00B766E4"/>
    <w:rsid w:val="00B841A0"/>
    <w:rsid w:val="00B9532D"/>
    <w:rsid w:val="00BA17D2"/>
    <w:rsid w:val="00BA34D9"/>
    <w:rsid w:val="00BB1B11"/>
    <w:rsid w:val="00BB2774"/>
    <w:rsid w:val="00BB5D38"/>
    <w:rsid w:val="00BD4DF6"/>
    <w:rsid w:val="00BD6972"/>
    <w:rsid w:val="00BE46ED"/>
    <w:rsid w:val="00C04052"/>
    <w:rsid w:val="00C13835"/>
    <w:rsid w:val="00C14BED"/>
    <w:rsid w:val="00C26A39"/>
    <w:rsid w:val="00C272E7"/>
    <w:rsid w:val="00C34DE4"/>
    <w:rsid w:val="00C63419"/>
    <w:rsid w:val="00C667AC"/>
    <w:rsid w:val="00C70A02"/>
    <w:rsid w:val="00C7379A"/>
    <w:rsid w:val="00CA2C59"/>
    <w:rsid w:val="00CB1844"/>
    <w:rsid w:val="00CC4118"/>
    <w:rsid w:val="00CC46FB"/>
    <w:rsid w:val="00CE6C92"/>
    <w:rsid w:val="00CF3CA3"/>
    <w:rsid w:val="00D06DC5"/>
    <w:rsid w:val="00D123C8"/>
    <w:rsid w:val="00D3402E"/>
    <w:rsid w:val="00D431B2"/>
    <w:rsid w:val="00D4371F"/>
    <w:rsid w:val="00D47A11"/>
    <w:rsid w:val="00D645BA"/>
    <w:rsid w:val="00D705C3"/>
    <w:rsid w:val="00D95773"/>
    <w:rsid w:val="00DA2DC4"/>
    <w:rsid w:val="00DC101D"/>
    <w:rsid w:val="00DC5F11"/>
    <w:rsid w:val="00DC7DA1"/>
    <w:rsid w:val="00DD06C6"/>
    <w:rsid w:val="00DD10D7"/>
    <w:rsid w:val="00DD14BE"/>
    <w:rsid w:val="00DD524E"/>
    <w:rsid w:val="00DF4284"/>
    <w:rsid w:val="00DF7796"/>
    <w:rsid w:val="00E12640"/>
    <w:rsid w:val="00E143C3"/>
    <w:rsid w:val="00E15B59"/>
    <w:rsid w:val="00E25721"/>
    <w:rsid w:val="00E2682D"/>
    <w:rsid w:val="00E425F6"/>
    <w:rsid w:val="00E53653"/>
    <w:rsid w:val="00E672A6"/>
    <w:rsid w:val="00E83E57"/>
    <w:rsid w:val="00EA07BB"/>
    <w:rsid w:val="00EB54F4"/>
    <w:rsid w:val="00EC285D"/>
    <w:rsid w:val="00ED4C82"/>
    <w:rsid w:val="00F17D79"/>
    <w:rsid w:val="00F24571"/>
    <w:rsid w:val="00F50845"/>
    <w:rsid w:val="00F63EE0"/>
    <w:rsid w:val="00F96327"/>
    <w:rsid w:val="00F97DEC"/>
    <w:rsid w:val="00FA2D2D"/>
    <w:rsid w:val="00FA4C08"/>
    <w:rsid w:val="00FB2CD7"/>
    <w:rsid w:val="00FB3964"/>
    <w:rsid w:val="00FB6D00"/>
    <w:rsid w:val="00FB6EF4"/>
    <w:rsid w:val="00FC62A1"/>
    <w:rsid w:val="00FD2297"/>
    <w:rsid w:val="00FD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E7E0D9-ABF9-45A6-9192-3E367C19D64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6</Pages>
  <Words>1083</Words>
  <Characters>5996</Characters>
  <Application>Microsoft Office Word</Application>
  <DocSecurity>0</DocSecurity>
  <Lines>233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29</cp:revision>
  <dcterms:created xsi:type="dcterms:W3CDTF">2020-08-02T03:31:00Z</dcterms:created>
  <dcterms:modified xsi:type="dcterms:W3CDTF">2023-12-04T04:3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